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E38B4A" w14:textId="77777777" w:rsidR="00A949F0" w:rsidRPr="00A949F0" w:rsidRDefault="00A949F0" w:rsidP="00A949F0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A949F0">
        <w:rPr>
          <w:rFonts w:ascii="Segoe UI" w:eastAsia="Times New Roman" w:hAnsi="Segoe UI" w:cs="Segoe UI"/>
          <w:color w:val="263238"/>
          <w:sz w:val="21"/>
          <w:szCs w:val="21"/>
        </w:rPr>
        <w:t>Given a positive integer </w:t>
      </w:r>
      <w:r w:rsidRPr="00A949F0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num</w:t>
      </w:r>
      <w:r w:rsidRPr="00A949F0">
        <w:rPr>
          <w:rFonts w:ascii="Segoe UI" w:eastAsia="Times New Roman" w:hAnsi="Segoe UI" w:cs="Segoe UI"/>
          <w:color w:val="263238"/>
          <w:sz w:val="21"/>
          <w:szCs w:val="21"/>
        </w:rPr>
        <w:t>, write a function which returns True if </w:t>
      </w:r>
      <w:r w:rsidRPr="00A949F0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num</w:t>
      </w:r>
      <w:r w:rsidRPr="00A949F0">
        <w:rPr>
          <w:rFonts w:ascii="Segoe UI" w:eastAsia="Times New Roman" w:hAnsi="Segoe UI" w:cs="Segoe UI"/>
          <w:color w:val="263238"/>
          <w:sz w:val="21"/>
          <w:szCs w:val="21"/>
        </w:rPr>
        <w:t> is a perfect square else False.</w:t>
      </w:r>
    </w:p>
    <w:p w14:paraId="2B6378B7" w14:textId="77777777" w:rsidR="00A949F0" w:rsidRPr="00A949F0" w:rsidRDefault="00A949F0" w:rsidP="00A949F0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A949F0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Note:</w:t>
      </w:r>
      <w:r w:rsidRPr="00A949F0">
        <w:rPr>
          <w:rFonts w:ascii="Segoe UI" w:eastAsia="Times New Roman" w:hAnsi="Segoe UI" w:cs="Segoe UI"/>
          <w:color w:val="263238"/>
          <w:sz w:val="21"/>
          <w:szCs w:val="21"/>
        </w:rPr>
        <w:t> </w:t>
      </w:r>
      <w:r w:rsidRPr="00A949F0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Do not</w:t>
      </w:r>
      <w:r w:rsidRPr="00A949F0">
        <w:rPr>
          <w:rFonts w:ascii="Segoe UI" w:eastAsia="Times New Roman" w:hAnsi="Segoe UI" w:cs="Segoe UI"/>
          <w:color w:val="263238"/>
          <w:sz w:val="21"/>
          <w:szCs w:val="21"/>
        </w:rPr>
        <w:t> use any built-in library function such as </w:t>
      </w:r>
      <w:r w:rsidRPr="00A949F0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sqrt</w:t>
      </w:r>
      <w:r w:rsidRPr="00A949F0">
        <w:rPr>
          <w:rFonts w:ascii="Segoe UI" w:eastAsia="Times New Roman" w:hAnsi="Segoe UI" w:cs="Segoe UI"/>
          <w:color w:val="263238"/>
          <w:sz w:val="21"/>
          <w:szCs w:val="21"/>
        </w:rPr>
        <w:t>.</w:t>
      </w:r>
    </w:p>
    <w:p w14:paraId="221ACE5D" w14:textId="77777777" w:rsidR="00A949F0" w:rsidRPr="00A949F0" w:rsidRDefault="00A949F0" w:rsidP="00A949F0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A949F0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1:</w:t>
      </w:r>
    </w:p>
    <w:p w14:paraId="796B7D01" w14:textId="77777777" w:rsidR="00A949F0" w:rsidRPr="00A949F0" w:rsidRDefault="00A949F0" w:rsidP="00A949F0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A949F0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Input: </w:t>
      </w:r>
      <w:r w:rsidRPr="00A949F0">
        <w:rPr>
          <w:rFonts w:ascii="Consolas" w:eastAsia="Times New Roman" w:hAnsi="Consolas" w:cs="Consolas"/>
          <w:color w:val="263238"/>
          <w:sz w:val="20"/>
          <w:szCs w:val="20"/>
        </w:rPr>
        <w:t>16</w:t>
      </w:r>
    </w:p>
    <w:p w14:paraId="2BA78A8C" w14:textId="77777777" w:rsidR="00A949F0" w:rsidRPr="00A949F0" w:rsidRDefault="00A949F0" w:rsidP="00A949F0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A949F0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Output: </w:t>
      </w:r>
      <w:r w:rsidRPr="00A949F0">
        <w:rPr>
          <w:rFonts w:ascii="Consolas" w:eastAsia="Times New Roman" w:hAnsi="Consolas" w:cs="Consolas"/>
          <w:color w:val="263238"/>
          <w:sz w:val="20"/>
          <w:szCs w:val="20"/>
        </w:rPr>
        <w:t>true</w:t>
      </w:r>
    </w:p>
    <w:p w14:paraId="557AE803" w14:textId="77777777" w:rsidR="00A949F0" w:rsidRPr="00A949F0" w:rsidRDefault="00A949F0" w:rsidP="00A949F0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A949F0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2:</w:t>
      </w:r>
    </w:p>
    <w:p w14:paraId="67239C0C" w14:textId="77777777" w:rsidR="00A949F0" w:rsidRPr="00A949F0" w:rsidRDefault="00A949F0" w:rsidP="00A949F0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A949F0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Input: </w:t>
      </w:r>
      <w:r w:rsidRPr="00A949F0">
        <w:rPr>
          <w:rFonts w:ascii="Consolas" w:eastAsia="Times New Roman" w:hAnsi="Consolas" w:cs="Consolas"/>
          <w:color w:val="263238"/>
          <w:sz w:val="20"/>
          <w:szCs w:val="20"/>
        </w:rPr>
        <w:t>14</w:t>
      </w:r>
    </w:p>
    <w:p w14:paraId="5C2653D8" w14:textId="77777777" w:rsidR="00A949F0" w:rsidRPr="00A949F0" w:rsidRDefault="00A949F0" w:rsidP="00A949F0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A949F0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Output: </w:t>
      </w:r>
      <w:r w:rsidRPr="00A949F0">
        <w:rPr>
          <w:rFonts w:ascii="Consolas" w:eastAsia="Times New Roman" w:hAnsi="Consolas" w:cs="Consolas"/>
          <w:color w:val="263238"/>
          <w:sz w:val="20"/>
          <w:szCs w:val="20"/>
        </w:rPr>
        <w:t>false</w:t>
      </w:r>
    </w:p>
    <w:p w14:paraId="430741B3" w14:textId="77777777" w:rsidR="00E80F3D" w:rsidRDefault="00E80F3D">
      <w:bookmarkStart w:id="0" w:name="_GoBack"/>
      <w:bookmarkEnd w:id="0"/>
    </w:p>
    <w:sectPr w:rsidR="00E80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2MzKxsDA1MjcytTRS0lEKTi0uzszPAykwrAUAa4Y74SwAAAA="/>
  </w:docVars>
  <w:rsids>
    <w:rsidRoot w:val="0070577A"/>
    <w:rsid w:val="0070577A"/>
    <w:rsid w:val="00A57F9B"/>
    <w:rsid w:val="00A949F0"/>
    <w:rsid w:val="00AD2787"/>
    <w:rsid w:val="00D1495E"/>
    <w:rsid w:val="00E65929"/>
    <w:rsid w:val="00E80F3D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D05BA57-3380-47B4-BCA4-14E6F7EDBC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949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A949F0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949F0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949F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949F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655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7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07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</Words>
  <Characters>201</Characters>
  <Application>Microsoft Office Word</Application>
  <DocSecurity>0</DocSecurity>
  <Lines>1</Lines>
  <Paragraphs>1</Paragraphs>
  <ScaleCrop>false</ScaleCrop>
  <Company/>
  <LinksUpToDate>false</LinksUpToDate>
  <CharactersWithSpaces>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19-10-24T03:48:00Z</dcterms:created>
  <dcterms:modified xsi:type="dcterms:W3CDTF">2019-10-24T03:48:00Z</dcterms:modified>
</cp:coreProperties>
</file>